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b139361</w:t>
        </w:r>
      </w:hyperlink>
      <w:r>
        <w:t xml:space="preserve"> </w:t>
      </w:r>
      <w:r>
        <w:t xml:space="preserve">on June 2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21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21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21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21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21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21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21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21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21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21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21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21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21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21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21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21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21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21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21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21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21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b1393612506612279d1adce2c9bc387fde40c48f"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b1393612506612279d1adce2c9bc387fde40c48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b1393612506612279d1adce2c9bc387fde40c48f"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b1393612506612279d1adce2c9bc387fde40c48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22T00:56:02Z</dcterms:created>
  <dcterms:modified xsi:type="dcterms:W3CDTF">2023-06-22T00: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